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500" w:type="dxa"/>
        <w:jc w:val="center"/>
        <w:tblBorders>
          <w:top w:val="outset" w:sz="2" w:space="0" w:color="auto"/>
          <w:left w:val="outset" w:sz="2" w:space="0" w:color="auto"/>
          <w:bottom w:val="outset" w:sz="2" w:space="0" w:color="auto"/>
          <w:right w:val="outset" w:sz="2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60"/>
        <w:gridCol w:w="3242"/>
        <w:gridCol w:w="2798"/>
      </w:tblGrid>
      <w:tr w:rsidR="003A4D5C" w:rsidRPr="003A4D5C" w14:paraId="249F9FA5" w14:textId="77777777" w:rsidTr="003A4D5C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33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E7E871C" w14:textId="77777777" w:rsidR="003A4D5C" w:rsidRPr="003A4D5C" w:rsidRDefault="003A4D5C" w:rsidP="003A4D5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A4D5C">
              <w:rPr>
                <w:rFonts w:ascii="Tahoma" w:eastAsia="Times New Roman" w:hAnsi="Tahoma" w:cs="Tahoma"/>
                <w:b/>
                <w:bCs/>
                <w:color w:val="FFFFFF"/>
                <w:sz w:val="18"/>
                <w:szCs w:val="18"/>
                <w:lang w:eastAsia="ru-RU"/>
              </w:rPr>
              <w:t>Фамилия, имя, отчество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33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712288B" w14:textId="77777777" w:rsidR="003A4D5C" w:rsidRPr="003A4D5C" w:rsidRDefault="003A4D5C" w:rsidP="003A4D5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A4D5C">
              <w:rPr>
                <w:rFonts w:ascii="Tahoma" w:eastAsia="Times New Roman" w:hAnsi="Tahoma" w:cs="Tahoma"/>
                <w:b/>
                <w:bCs/>
                <w:color w:val="FFFFFF"/>
                <w:sz w:val="18"/>
                <w:szCs w:val="18"/>
                <w:lang w:eastAsia="ru-RU"/>
              </w:rPr>
              <w:t>Должность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990033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EAA4180" w14:textId="77777777" w:rsidR="003A4D5C" w:rsidRPr="003A4D5C" w:rsidRDefault="003A4D5C" w:rsidP="003A4D5C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A4D5C">
              <w:rPr>
                <w:rFonts w:ascii="Tahoma" w:eastAsia="Times New Roman" w:hAnsi="Tahoma" w:cs="Tahoma"/>
                <w:b/>
                <w:bCs/>
                <w:color w:val="FFFFFF"/>
                <w:sz w:val="18"/>
                <w:szCs w:val="18"/>
                <w:lang w:eastAsia="ru-RU"/>
              </w:rPr>
              <w:t>Общая сумма дохода</w:t>
            </w:r>
            <w:r w:rsidRPr="003A4D5C">
              <w:rPr>
                <w:rFonts w:ascii="Tahoma" w:eastAsia="Times New Roman" w:hAnsi="Tahoma" w:cs="Tahoma"/>
                <w:b/>
                <w:bCs/>
                <w:color w:val="FFFFFF"/>
                <w:sz w:val="18"/>
                <w:szCs w:val="18"/>
                <w:lang w:eastAsia="ru-RU"/>
              </w:rPr>
              <w:br/>
              <w:t>за 2012 год (тыс.руб.)</w:t>
            </w:r>
          </w:p>
        </w:tc>
      </w:tr>
      <w:tr w:rsidR="003A4D5C" w:rsidRPr="003A4D5C" w14:paraId="7C5A0DA8" w14:textId="77777777" w:rsidTr="003A4D5C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ABC561C" w14:textId="77777777" w:rsidR="003A4D5C" w:rsidRPr="003A4D5C" w:rsidRDefault="003A4D5C" w:rsidP="003A4D5C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A4D5C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Егорова Ольга Александровна</w:t>
            </w:r>
          </w:p>
          <w:p w14:paraId="4640297E" w14:textId="77777777" w:rsidR="003A4D5C" w:rsidRPr="003A4D5C" w:rsidRDefault="003A4D5C" w:rsidP="003A4D5C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A4D5C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6849EE4" w14:textId="77777777" w:rsidR="003A4D5C" w:rsidRPr="003A4D5C" w:rsidRDefault="003A4D5C" w:rsidP="003A4D5C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A4D5C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Председатель</w:t>
            </w:r>
            <w:r w:rsidRPr="003A4D5C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8D05BAE" w14:textId="77777777" w:rsidR="003A4D5C" w:rsidRPr="003A4D5C" w:rsidRDefault="003A4D5C" w:rsidP="003A4D5C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A4D5C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3741</w:t>
            </w:r>
          </w:p>
        </w:tc>
      </w:tr>
      <w:tr w:rsidR="003A4D5C" w:rsidRPr="003A4D5C" w14:paraId="3ED8510D" w14:textId="77777777" w:rsidTr="003A4D5C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5CAD201" w14:textId="77777777" w:rsidR="003A4D5C" w:rsidRPr="003A4D5C" w:rsidRDefault="003A4D5C" w:rsidP="003A4D5C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A4D5C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Агафонова Галина Александровна</w:t>
            </w:r>
          </w:p>
          <w:p w14:paraId="70E74075" w14:textId="77777777" w:rsidR="003A4D5C" w:rsidRPr="003A4D5C" w:rsidRDefault="003A4D5C" w:rsidP="003A4D5C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A4D5C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72A0CF5F" w14:textId="77777777" w:rsidR="003A4D5C" w:rsidRPr="003A4D5C" w:rsidRDefault="003A4D5C" w:rsidP="003A4D5C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A4D5C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E406DEB" w14:textId="77777777" w:rsidR="003A4D5C" w:rsidRPr="003A4D5C" w:rsidRDefault="003A4D5C" w:rsidP="003A4D5C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A4D5C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Заместитель председателя</w:t>
            </w:r>
            <w:r w:rsidRPr="003A4D5C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8C59455" w14:textId="77777777" w:rsidR="003A4D5C" w:rsidRPr="003A4D5C" w:rsidRDefault="003A4D5C" w:rsidP="003A4D5C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A4D5C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2245</w:t>
            </w:r>
            <w:r w:rsidRPr="003A4D5C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3A4D5C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3A4D5C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729</w:t>
            </w:r>
          </w:p>
        </w:tc>
      </w:tr>
      <w:tr w:rsidR="003A4D5C" w:rsidRPr="003A4D5C" w14:paraId="54CC904A" w14:textId="77777777" w:rsidTr="003A4D5C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BAA4734" w14:textId="77777777" w:rsidR="003A4D5C" w:rsidRPr="003A4D5C" w:rsidRDefault="003A4D5C" w:rsidP="003A4D5C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A4D5C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Колышницына Евгения Николаевна</w:t>
            </w:r>
          </w:p>
          <w:p w14:paraId="1E7A4373" w14:textId="77777777" w:rsidR="003A4D5C" w:rsidRPr="003A4D5C" w:rsidRDefault="003A4D5C" w:rsidP="003A4D5C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A4D5C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 </w:t>
            </w:r>
          </w:p>
          <w:p w14:paraId="537A5709" w14:textId="77777777" w:rsidR="003A4D5C" w:rsidRPr="003A4D5C" w:rsidRDefault="003A4D5C" w:rsidP="003A4D5C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A4D5C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Супруг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769E052" w14:textId="77777777" w:rsidR="003A4D5C" w:rsidRPr="003A4D5C" w:rsidRDefault="003A4D5C" w:rsidP="003A4D5C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A4D5C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Заместитель председателя</w:t>
            </w:r>
            <w:r w:rsidRPr="003A4D5C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Московского городского суда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3CF5A6B" w14:textId="77777777" w:rsidR="003A4D5C" w:rsidRPr="003A4D5C" w:rsidRDefault="003A4D5C" w:rsidP="003A4D5C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A4D5C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2311</w:t>
            </w:r>
            <w:r w:rsidRPr="003A4D5C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3A4D5C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3A4D5C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4322</w:t>
            </w:r>
          </w:p>
        </w:tc>
      </w:tr>
      <w:tr w:rsidR="003A4D5C" w:rsidRPr="003A4D5C" w14:paraId="3619DE05" w14:textId="77777777" w:rsidTr="003A4D5C">
        <w:trPr>
          <w:jc w:val="center"/>
        </w:trPr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6C8436B" w14:textId="77777777" w:rsidR="003A4D5C" w:rsidRPr="003A4D5C" w:rsidRDefault="003A4D5C" w:rsidP="003A4D5C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A4D5C">
              <w:rPr>
                <w:rFonts w:ascii="Tahoma" w:eastAsia="Times New Roman" w:hAnsi="Tahoma" w:cs="Tahoma"/>
                <w:b/>
                <w:bCs/>
                <w:color w:val="666666"/>
                <w:sz w:val="18"/>
                <w:szCs w:val="18"/>
                <w:lang w:eastAsia="ru-RU"/>
              </w:rPr>
              <w:t>Фомин Дмитрий Анатольевич</w:t>
            </w:r>
          </w:p>
          <w:p w14:paraId="0BCF463A" w14:textId="77777777" w:rsidR="003A4D5C" w:rsidRPr="003A4D5C" w:rsidRDefault="003A4D5C" w:rsidP="003A4D5C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A4D5C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 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9C5D731" w14:textId="77777777" w:rsidR="003A4D5C" w:rsidRPr="003A4D5C" w:rsidRDefault="003A4D5C" w:rsidP="003A4D5C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A4D5C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Заместитель председателя</w:t>
            </w:r>
            <w:r w:rsidRPr="003A4D5C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Московского городского суда</w:t>
            </w:r>
            <w:r w:rsidRPr="003A4D5C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 </w:t>
            </w:r>
          </w:p>
        </w:tc>
        <w:tc>
          <w:tcPr>
            <w:tcW w:w="0" w:type="auto"/>
            <w:tcBorders>
              <w:top w:val="single" w:sz="6" w:space="0" w:color="E5E7EC"/>
              <w:left w:val="single" w:sz="6" w:space="0" w:color="E5E7EC"/>
              <w:bottom w:val="single" w:sz="6" w:space="0" w:color="E5E7EC"/>
              <w:right w:val="single" w:sz="6" w:space="0" w:color="E5E7EC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5DD4E84" w14:textId="77777777" w:rsidR="003A4D5C" w:rsidRPr="003A4D5C" w:rsidRDefault="003A4D5C" w:rsidP="003A4D5C">
            <w:pPr>
              <w:spacing w:after="0" w:line="240" w:lineRule="auto"/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</w:pPr>
            <w:r w:rsidRPr="003A4D5C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t>1 675</w:t>
            </w:r>
            <w:r w:rsidRPr="003A4D5C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</w:r>
            <w:r w:rsidRPr="003A4D5C">
              <w:rPr>
                <w:rFonts w:ascii="Tahoma" w:eastAsia="Times New Roman" w:hAnsi="Tahoma" w:cs="Tahoma"/>
                <w:color w:val="666666"/>
                <w:sz w:val="18"/>
                <w:szCs w:val="18"/>
                <w:lang w:eastAsia="ru-RU"/>
              </w:rPr>
              <w:br/>
              <w:t> </w:t>
            </w:r>
          </w:p>
        </w:tc>
      </w:tr>
    </w:tbl>
    <w:p w14:paraId="2224BE93" w14:textId="77777777" w:rsidR="003B0EF6" w:rsidRPr="003A4D5C" w:rsidRDefault="003A4D5C" w:rsidP="003A4D5C">
      <w:bookmarkStart w:id="0" w:name="_GoBack"/>
      <w:bookmarkEnd w:id="0"/>
    </w:p>
    <w:sectPr w:rsidR="003B0EF6" w:rsidRPr="003A4D5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SwMDExNzEwtDA1MjZX0lEKTi0uzszPAykwqgUA/uao2CwAAAA="/>
  </w:docVars>
  <w:rsids>
    <w:rsidRoot w:val="0029698F"/>
    <w:rsid w:val="0029698F"/>
    <w:rsid w:val="003A4D5C"/>
    <w:rsid w:val="006F33B9"/>
    <w:rsid w:val="0086378A"/>
    <w:rsid w:val="008E3351"/>
    <w:rsid w:val="009B6368"/>
    <w:rsid w:val="00CB35C6"/>
    <w:rsid w:val="00F34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C74900"/>
  <w15:chartTrackingRefBased/>
  <w15:docId w15:val="{3F31778F-E777-4860-A18D-037AE877A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9B6368"/>
  </w:style>
  <w:style w:type="paragraph" w:styleId="NormalWeb">
    <w:name w:val="Normal (Web)"/>
    <w:basedOn w:val="Normal"/>
    <w:uiPriority w:val="99"/>
    <w:semiHidden/>
    <w:unhideWhenUsed/>
    <w:rsid w:val="009B63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Strong">
    <w:name w:val="Strong"/>
    <w:basedOn w:val="DefaultParagraphFont"/>
    <w:uiPriority w:val="22"/>
    <w:qFormat/>
    <w:rsid w:val="003A4D5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055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8</Words>
  <Characters>391</Characters>
  <Application>Microsoft Office Word</Application>
  <DocSecurity>0</DocSecurity>
  <Lines>3</Lines>
  <Paragraphs>1</Paragraphs>
  <ScaleCrop>false</ScaleCrop>
  <Company/>
  <LinksUpToDate>false</LinksUpToDate>
  <CharactersWithSpaces>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nik Vladislav</dc:creator>
  <cp:keywords/>
  <dc:description/>
  <cp:lastModifiedBy>Chernik Vladislav</cp:lastModifiedBy>
  <cp:revision>3</cp:revision>
  <dcterms:created xsi:type="dcterms:W3CDTF">2017-01-26T06:07:00Z</dcterms:created>
  <dcterms:modified xsi:type="dcterms:W3CDTF">2017-01-27T12:20:00Z</dcterms:modified>
</cp:coreProperties>
</file>